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Germán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4/18/2022</w:t>
      </w:r>
    </w:p>
    <w:p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tinel 2 Band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3 Columns: 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Band, Resolution, Description</w:t>
      </w:r>
      <w:r>
        <w:br/>
      </w:r>
      <w:r>
        <w:rPr>
          <w:rStyle w:val="VerbatimChar"/>
        </w:rPr>
        <w:t xml:space="preserve">## dbl (2): Central Wavelength (nm), Bandwidth (n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gulartable</w:t>
      </w:r>
      <w:r>
        <w:rPr>
          <w:rStyle w:val="NormalTok"/>
        </w:rPr>
        <w:t xml:space="preserve">(ban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_text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7"/>
        <w:gridCol w:w="1391"/>
        <w:gridCol w:w="2713"/>
        <w:gridCol w:w="1868"/>
        <w:gridCol w:w="3236"/>
      </w:tblGrid>
      <w:tr>
        <w:trPr>
          <w:cantSplit/>
          <w:trHeight w:val="54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Ban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esolu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Central Wavelength (nm)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Bandwidth (nm)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Description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Ultra blue (Coastal and Aerosol)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lue</w:t>
            </w:r>
          </w:p>
        </w:tc>
      </w:tr>
      <w:tr>
        <w:trPr>
          <w:cantSplit/>
          <w:trHeight w:val="50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een</w:t>
            </w:r>
          </w:p>
        </w:tc>
      </w:tr>
      <w:tr>
        <w:trPr>
          <w:cantSplit/>
          <w:trHeight w:val="5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Red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0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sible and Near Infrared (VN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sible and Near Infrared (VN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sible and Near Infrared (VN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sible and Near Infrared (VN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8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isible and Near Infrared (VN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hort Wave Infrared (SW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3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hort Wave Infrared (SW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hort Wave Infrared (SWIR)</w:t>
            </w:r>
          </w:p>
        </w:tc>
      </w:tr>
      <w:tr>
        <w:trPr>
          <w:cantSplit/>
          <w:trHeight w:val="54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 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,19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80" w:before="80" w:line="24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hort Wave Infrared (SWIR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Germán Silva</dc:creator>
  <cp:keywords/>
  <dcterms:created xsi:type="dcterms:W3CDTF">2022-04-18T19:34:07Z</dcterms:created>
  <dcterms:modified xsi:type="dcterms:W3CDTF">2022-04-18T19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4/18/2022</vt:lpwstr>
  </property>
  <property fmtid="{D5CDD505-2E9C-101B-9397-08002B2CF9AE}" pid="4" name="output">
    <vt:lpwstr>word_document</vt:lpwstr>
  </property>
</Properties>
</file>